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CD7928" w14:textId="77777777" w:rsidR="002D4F29" w:rsidRDefault="00ED7859">
      <w:r>
        <w:t>/CoolSculpting review</w:t>
      </w:r>
    </w:p>
    <w:p w14:paraId="6BADC474" w14:textId="77777777" w:rsidR="00ED7859" w:rsidRDefault="00ED7859">
      <w:r>
        <w:t>kw: CoolSculpting review</w:t>
      </w:r>
    </w:p>
    <w:p w14:paraId="04567694" w14:textId="77777777" w:rsidR="00ED7859" w:rsidRDefault="00ED7859">
      <w:r>
        <w:t>meta: CoolSculpting review</w:t>
      </w:r>
    </w:p>
    <w:p w14:paraId="040FB68E" w14:textId="77777777" w:rsidR="00ED7859" w:rsidRDefault="00ED7859"/>
    <w:p w14:paraId="69DB0E32" w14:textId="555B4B10" w:rsidR="00F84625" w:rsidRDefault="00ED7859" w:rsidP="00ED7859">
      <w:pPr>
        <w:jc w:val="center"/>
        <w:rPr>
          <w:b/>
        </w:rPr>
      </w:pPr>
      <w:r>
        <w:rPr>
          <w:b/>
        </w:rPr>
        <w:t xml:space="preserve">CoolSculpting </w:t>
      </w:r>
      <w:r w:rsidR="00E35D2A">
        <w:rPr>
          <w:b/>
        </w:rPr>
        <w:t xml:space="preserve">Review: </w:t>
      </w:r>
      <w:r>
        <w:rPr>
          <w:b/>
        </w:rPr>
        <w:t xml:space="preserve">Targets Fat, </w:t>
      </w:r>
      <w:r w:rsidR="00F84625">
        <w:rPr>
          <w:b/>
        </w:rPr>
        <w:t>Reveals Quick Results</w:t>
      </w:r>
    </w:p>
    <w:p w14:paraId="13BC7F3D" w14:textId="77777777" w:rsidR="00F84625" w:rsidRDefault="00F84625" w:rsidP="00ED7859">
      <w:pPr>
        <w:jc w:val="center"/>
        <w:rPr>
          <w:b/>
        </w:rPr>
      </w:pPr>
    </w:p>
    <w:p w14:paraId="416A104A" w14:textId="02D7AFA5" w:rsidR="00ED7859" w:rsidRDefault="00F84625" w:rsidP="00F84625">
      <w:r>
        <w:t xml:space="preserve">CoolSculpting has been reviewed by patients across the country, turning heads in the health and wellness industry. With incredible results, the body-contouring treatment is now being dubbed by </w:t>
      </w:r>
      <w:r w:rsidRPr="00E35D2A">
        <w:rPr>
          <w:i/>
        </w:rPr>
        <w:t>Huda Beauty</w:t>
      </w:r>
      <w:r>
        <w:t xml:space="preserve"> as the easiest way to get rid of stubborn fat. </w:t>
      </w:r>
      <w:r w:rsidRPr="00E35D2A">
        <w:rPr>
          <w:u w:val="single"/>
        </w:rPr>
        <w:t>SKINNEY Medspa</w:t>
      </w:r>
      <w:r>
        <w:t xml:space="preserve"> was featured in a </w:t>
      </w:r>
      <w:hyperlink r:id="rId5" w:history="1">
        <w:r w:rsidRPr="00E35D2A">
          <w:rPr>
            <w:rStyle w:val="Hyperlink"/>
            <w:i/>
          </w:rPr>
          <w:t>Huda Beauty</w:t>
        </w:r>
      </w:hyperlink>
      <w:r>
        <w:t xml:space="preserve"> article that </w:t>
      </w:r>
      <w:r w:rsidR="001160C2">
        <w:t>reviews</w:t>
      </w:r>
      <w:r>
        <w:t xml:space="preserve"> </w:t>
      </w:r>
      <w:r w:rsidR="00893F1E">
        <w:t xml:space="preserve">the non-surgical procedure. Proven results show </w:t>
      </w:r>
      <w:r>
        <w:t xml:space="preserve">that </w:t>
      </w:r>
      <w:r w:rsidR="00893F1E">
        <w:t xml:space="preserve">CoolSculpting </w:t>
      </w:r>
      <w:r>
        <w:t>targets a</w:t>
      </w:r>
      <w:r w:rsidR="00B73097">
        <w:t xml:space="preserve">nd freezes away </w:t>
      </w:r>
      <w:r>
        <w:t>unwanted body fat.</w:t>
      </w:r>
      <w:r w:rsidR="00B73097">
        <w:t xml:space="preserve"> </w:t>
      </w:r>
      <w:r w:rsidR="00893F1E">
        <w:t>Learn more about the how it all works.</w:t>
      </w:r>
    </w:p>
    <w:p w14:paraId="4220AEC5" w14:textId="77777777" w:rsidR="00893F1E" w:rsidRDefault="00893F1E" w:rsidP="00F84625"/>
    <w:p w14:paraId="7ADDA19E" w14:textId="238E1360" w:rsidR="00893F1E" w:rsidRDefault="00893F1E" w:rsidP="00F84625">
      <w:pPr>
        <w:rPr>
          <w:b/>
        </w:rPr>
      </w:pPr>
      <w:r w:rsidRPr="00893F1E">
        <w:rPr>
          <w:b/>
        </w:rPr>
        <w:t>What Is CoolSculpting?</w:t>
      </w:r>
    </w:p>
    <w:p w14:paraId="1C8A0FC9" w14:textId="77777777" w:rsidR="00893F1E" w:rsidRDefault="00893F1E" w:rsidP="00F84625">
      <w:pPr>
        <w:rPr>
          <w:b/>
        </w:rPr>
      </w:pPr>
    </w:p>
    <w:p w14:paraId="0B190BE4" w14:textId="3493627F" w:rsidR="00893F1E" w:rsidRDefault="00893F1E" w:rsidP="00F84625">
      <w:r>
        <w:t xml:space="preserve">The CoolSculpting review by Huda Beauty says that two doctors got the stamp of approval in 2010 by the FDA. After CoolSculpting was put </w:t>
      </w:r>
      <w:r w:rsidR="00A651B7">
        <w:t>on the map, patients</w:t>
      </w:r>
      <w:r>
        <w:t xml:space="preserve"> have utilized the innovative method to </w:t>
      </w:r>
      <w:r w:rsidR="00E35D2A">
        <w:rPr>
          <w:u w:val="single"/>
        </w:rPr>
        <w:t>reduce</w:t>
      </w:r>
      <w:r w:rsidRPr="00E35D2A">
        <w:rPr>
          <w:u w:val="single"/>
        </w:rPr>
        <w:t xml:space="preserve"> unwanted fat and stubborn bulges.</w:t>
      </w:r>
      <w:r>
        <w:t xml:space="preserve"> T</w:t>
      </w:r>
      <w:r w:rsidR="004A63B5">
        <w:t xml:space="preserve">he non-invasive treatment uses </w:t>
      </w:r>
      <w:r w:rsidR="004A63B5" w:rsidRPr="00E35D2A">
        <w:rPr>
          <w:u w:val="single"/>
        </w:rPr>
        <w:t>cold temperature</w:t>
      </w:r>
      <w:r w:rsidR="004A63B5">
        <w:t>s on the body to maximize fat loss.</w:t>
      </w:r>
      <w:r w:rsidR="00BB307E">
        <w:t xml:space="preserve"> Fat freezing is good for targeting love handles, </w:t>
      </w:r>
      <w:r w:rsidR="00BB307E" w:rsidRPr="00E35D2A">
        <w:rPr>
          <w:u w:val="single"/>
        </w:rPr>
        <w:t>belly fat,</w:t>
      </w:r>
      <w:r w:rsidR="00BB307E">
        <w:t xml:space="preserve"> </w:t>
      </w:r>
      <w:r w:rsidR="00BB307E" w:rsidRPr="00E35D2A">
        <w:rPr>
          <w:u w:val="single"/>
        </w:rPr>
        <w:t>thigh fat</w:t>
      </w:r>
      <w:r w:rsidR="00BB307E">
        <w:t>, and more.</w:t>
      </w:r>
    </w:p>
    <w:p w14:paraId="56B3E3D6" w14:textId="77777777" w:rsidR="00893F1E" w:rsidRDefault="00893F1E" w:rsidP="00F84625"/>
    <w:p w14:paraId="277A0750" w14:textId="081C99EB" w:rsidR="00893F1E" w:rsidRDefault="004A63B5" w:rsidP="00893F1E">
      <w:r>
        <w:t xml:space="preserve">CoolSculpting is a </w:t>
      </w:r>
      <w:r w:rsidR="00893F1E">
        <w:t xml:space="preserve">quick and easy treatment </w:t>
      </w:r>
      <w:r>
        <w:t>that can</w:t>
      </w:r>
      <w:r w:rsidR="00893F1E">
        <w:t xml:space="preserve"> fit into</w:t>
      </w:r>
      <w:r>
        <w:t xml:space="preserve"> a</w:t>
      </w:r>
      <w:r w:rsidR="00893F1E">
        <w:t xml:space="preserve"> </w:t>
      </w:r>
      <w:r>
        <w:t>busy schedule</w:t>
      </w:r>
      <w:r w:rsidR="00893F1E">
        <w:t>. It typically takes a</w:t>
      </w:r>
      <w:r w:rsidR="00BB307E">
        <w:t>round 30 minutes</w:t>
      </w:r>
      <w:r w:rsidR="00893F1E">
        <w:t xml:space="preserve"> and</w:t>
      </w:r>
      <w:r w:rsidR="00BB307E">
        <w:t xml:space="preserve"> requires no downtime. </w:t>
      </w:r>
      <w:r w:rsidR="00893F1E">
        <w:t>At SKINNEY Medspa in NYC, a cooling machine is used for the treatment</w:t>
      </w:r>
      <w:r w:rsidR="00893F1E" w:rsidRPr="00E35D2A">
        <w:rPr>
          <w:u w:val="single"/>
        </w:rPr>
        <w:t>, targeting fat cells under the skin’s surface</w:t>
      </w:r>
      <w:r w:rsidR="00893F1E">
        <w:t xml:space="preserve">. </w:t>
      </w:r>
      <w:r w:rsidR="00BB307E">
        <w:t xml:space="preserve">With the </w:t>
      </w:r>
      <w:r w:rsidR="00B23FC8">
        <w:t>latest line of applicators being utilized, the process is now easier and faster than ever.</w:t>
      </w:r>
    </w:p>
    <w:p w14:paraId="03950CE7" w14:textId="77777777" w:rsidR="00B23FC8" w:rsidRDefault="00B23FC8" w:rsidP="00893F1E"/>
    <w:p w14:paraId="4C496EFD" w14:textId="1F8C7FB4" w:rsidR="00B23FC8" w:rsidRDefault="00B23FC8" w:rsidP="00893F1E">
      <w:r>
        <w:t xml:space="preserve">Studies reviewed CoolSculpting in the </w:t>
      </w:r>
      <w:r w:rsidRPr="00B23FC8">
        <w:rPr>
          <w:i/>
        </w:rPr>
        <w:t>Journal of Cosmetic Dermatology</w:t>
      </w:r>
      <w:r>
        <w:t xml:space="preserve"> and show that 23% reduction in fat layer thickness at three months. </w:t>
      </w:r>
      <w:r w:rsidR="00055A24" w:rsidRPr="00E35D2A">
        <w:rPr>
          <w:u w:val="single"/>
        </w:rPr>
        <w:t xml:space="preserve">Before and after pictures </w:t>
      </w:r>
      <w:r w:rsidR="00055A24">
        <w:t xml:space="preserve">have shown consistent results in almost 90% of patients. </w:t>
      </w:r>
    </w:p>
    <w:p w14:paraId="48B4E1FB" w14:textId="77777777" w:rsidR="0003521A" w:rsidRDefault="0003521A" w:rsidP="00893F1E"/>
    <w:p w14:paraId="71CBCF6C" w14:textId="0F6049F8" w:rsidR="0003521A" w:rsidRDefault="0003521A" w:rsidP="0003521A">
      <w:r>
        <w:t xml:space="preserve">The majority of </w:t>
      </w:r>
      <w:r w:rsidR="00A651B7">
        <w:t>people</w:t>
      </w:r>
      <w:r>
        <w:t xml:space="preserve"> who have undergone the non-invasive treatment</w:t>
      </w:r>
      <w:r w:rsidR="00A651B7">
        <w:t>,</w:t>
      </w:r>
      <w:r>
        <w:t xml:space="preserve"> say they were co</w:t>
      </w:r>
      <w:r w:rsidR="00CB100D">
        <w:t xml:space="preserve">mfortable during the procedure. </w:t>
      </w:r>
    </w:p>
    <w:p w14:paraId="4CB6B662" w14:textId="77777777" w:rsidR="00E35D2A" w:rsidRDefault="00E35D2A" w:rsidP="0003521A"/>
    <w:p w14:paraId="187FB6E1" w14:textId="76979114" w:rsidR="00E35D2A" w:rsidRDefault="00E35D2A" w:rsidP="0003521A">
      <w:r>
        <w:t>INSERT COOLSCULPTING BOX. USE OLD ONE</w:t>
      </w:r>
    </w:p>
    <w:p w14:paraId="5E4E3FB6" w14:textId="77777777" w:rsidR="0003521A" w:rsidRDefault="0003521A" w:rsidP="00893F1E"/>
    <w:p w14:paraId="66FC3972" w14:textId="77777777" w:rsidR="0071233F" w:rsidRDefault="0071233F" w:rsidP="00893F1E"/>
    <w:p w14:paraId="7534BDA7" w14:textId="084C2E7A" w:rsidR="0071233F" w:rsidRDefault="0071233F" w:rsidP="00893F1E">
      <w:pPr>
        <w:rPr>
          <w:b/>
        </w:rPr>
      </w:pPr>
      <w:r>
        <w:rPr>
          <w:b/>
        </w:rPr>
        <w:t>When Will</w:t>
      </w:r>
      <w:r w:rsidRPr="0071233F">
        <w:rPr>
          <w:b/>
        </w:rPr>
        <w:t xml:space="preserve"> I See Results</w:t>
      </w:r>
      <w:r>
        <w:rPr>
          <w:b/>
        </w:rPr>
        <w:t>?</w:t>
      </w:r>
    </w:p>
    <w:p w14:paraId="122AB9EC" w14:textId="77777777" w:rsidR="0071233F" w:rsidRDefault="0071233F" w:rsidP="00893F1E">
      <w:pPr>
        <w:rPr>
          <w:b/>
        </w:rPr>
      </w:pPr>
    </w:p>
    <w:p w14:paraId="74482ABE" w14:textId="0B264C1F" w:rsidR="0071233F" w:rsidRDefault="0071233F" w:rsidP="00893F1E">
      <w:r w:rsidRPr="00E35D2A">
        <w:rPr>
          <w:u w:val="single"/>
        </w:rPr>
        <w:t>CoolSculpting reviews</w:t>
      </w:r>
      <w:r>
        <w:t xml:space="preserve"> are positive because patients are seeing results shortly after the treatment. Marisa Martino, co-founder of SKINNEY Medspa, said to Huda Beauty, “Clinical data shows that </w:t>
      </w:r>
      <w:r w:rsidRPr="00E35D2A">
        <w:rPr>
          <w:u w:val="single"/>
        </w:rPr>
        <w:t>CoolSculpting results</w:t>
      </w:r>
      <w:r>
        <w:t xml:space="preserve"> happen in about 12 weeks. However, some people will notice changes in as little as four weeks.” </w:t>
      </w:r>
      <w:r w:rsidR="00DB3147">
        <w:t xml:space="preserve">After the 12 weeks, many patients decide to </w:t>
      </w:r>
      <w:r w:rsidR="003B4BEE">
        <w:t xml:space="preserve">go for a second round to increase their results. </w:t>
      </w:r>
    </w:p>
    <w:p w14:paraId="471EA1A5" w14:textId="77777777" w:rsidR="00F113C9" w:rsidRDefault="00F113C9" w:rsidP="00893F1E"/>
    <w:p w14:paraId="32E14F08" w14:textId="77777777" w:rsidR="0003521A" w:rsidRDefault="0003521A" w:rsidP="00893F1E">
      <w:pPr>
        <w:rPr>
          <w:b/>
        </w:rPr>
      </w:pPr>
    </w:p>
    <w:p w14:paraId="136EF1DE" w14:textId="77777777" w:rsidR="00A651B7" w:rsidRDefault="00A651B7" w:rsidP="00893F1E">
      <w:pPr>
        <w:rPr>
          <w:b/>
        </w:rPr>
      </w:pPr>
    </w:p>
    <w:p w14:paraId="7C02615E" w14:textId="77777777" w:rsidR="00A651B7" w:rsidRDefault="00A651B7" w:rsidP="00893F1E">
      <w:pPr>
        <w:rPr>
          <w:b/>
        </w:rPr>
      </w:pPr>
    </w:p>
    <w:p w14:paraId="7D2C1426" w14:textId="619ABF9F" w:rsidR="00F113C9" w:rsidRPr="00BC26E1" w:rsidRDefault="00F113C9" w:rsidP="00893F1E">
      <w:pPr>
        <w:rPr>
          <w:b/>
        </w:rPr>
      </w:pPr>
      <w:r w:rsidRPr="00BC26E1">
        <w:rPr>
          <w:b/>
        </w:rPr>
        <w:t>Who Is A Candidate?</w:t>
      </w:r>
    </w:p>
    <w:p w14:paraId="7D5141D4" w14:textId="77777777" w:rsidR="00C13668" w:rsidRDefault="00C13668" w:rsidP="00893F1E"/>
    <w:p w14:paraId="31575329" w14:textId="06FDE7A7" w:rsidR="00C13668" w:rsidRDefault="00C13668" w:rsidP="00893F1E">
      <w:r>
        <w:t>CoolSculpting is utilized to treat small to medium pockets of fat in the upper and lower abdomen, back fat, upper arms, double chin, hips, flan</w:t>
      </w:r>
      <w:r w:rsidR="00BC26E1">
        <w:t xml:space="preserve">ks, thighs, and under the butt. According to Huda Beauty if you can pinch at least one inch of fat and are within 30 pounds of your ideal weight, you are a candidate. </w:t>
      </w:r>
      <w:r>
        <w:t xml:space="preserve">The procedure will not help with </w:t>
      </w:r>
      <w:r w:rsidRPr="00E35D2A">
        <w:rPr>
          <w:u w:val="single"/>
        </w:rPr>
        <w:t>weight loss</w:t>
      </w:r>
      <w:r>
        <w:t xml:space="preserve"> and works in the treatment areas mentioned.</w:t>
      </w:r>
    </w:p>
    <w:p w14:paraId="15368293" w14:textId="77777777" w:rsidR="00E35D2A" w:rsidRDefault="00E35D2A" w:rsidP="00893F1E"/>
    <w:p w14:paraId="247A14D2" w14:textId="77777777" w:rsidR="00877DF0" w:rsidRDefault="00877DF0" w:rsidP="00893F1E"/>
    <w:p w14:paraId="7A7D83D8" w14:textId="2022B463" w:rsidR="00877DF0" w:rsidRDefault="00877DF0" w:rsidP="00893F1E">
      <w:pPr>
        <w:rPr>
          <w:b/>
        </w:rPr>
      </w:pPr>
      <w:r>
        <w:rPr>
          <w:b/>
        </w:rPr>
        <w:t>CoolSculpting Near Me</w:t>
      </w:r>
    </w:p>
    <w:p w14:paraId="7C674082" w14:textId="77777777" w:rsidR="00877DF0" w:rsidRDefault="00877DF0" w:rsidP="00893F1E">
      <w:pPr>
        <w:rPr>
          <w:b/>
        </w:rPr>
      </w:pPr>
    </w:p>
    <w:p w14:paraId="6E6F08DD" w14:textId="2423396C" w:rsidR="00877DF0" w:rsidRPr="00877DF0" w:rsidRDefault="00877DF0" w:rsidP="00893F1E">
      <w:r>
        <w:t xml:space="preserve">CoolSculpting reviews are making headlines in the beauty industry. SKINNEY Medspa is a premiere health and wellness center with three locations in Manhattan. </w:t>
      </w:r>
      <w:r w:rsidRPr="00EB749B">
        <w:rPr>
          <w:u w:val="single"/>
        </w:rPr>
        <w:t>Is CoolSculpting right for you</w:t>
      </w:r>
      <w:r>
        <w:t>? Schedule a consultation with our team of professionals by calling 646-883-8939</w:t>
      </w:r>
      <w:r w:rsidR="00EB749B">
        <w:t xml:space="preserve"> or booking online</w:t>
      </w:r>
      <w:bookmarkStart w:id="0" w:name="_GoBack"/>
      <w:bookmarkEnd w:id="0"/>
      <w:r>
        <w:t>.</w:t>
      </w:r>
    </w:p>
    <w:sectPr w:rsidR="00877DF0" w:rsidRPr="00877DF0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zQwNzU3MjKwtDBR0lEKTi0uzszPAykwrAUA6T2qnCwAAAA="/>
  </w:docVars>
  <w:rsids>
    <w:rsidRoot w:val="00ED7859"/>
    <w:rsid w:val="0003521A"/>
    <w:rsid w:val="00055A24"/>
    <w:rsid w:val="001160C2"/>
    <w:rsid w:val="002D4F29"/>
    <w:rsid w:val="00303A07"/>
    <w:rsid w:val="003B4BEE"/>
    <w:rsid w:val="004A63B5"/>
    <w:rsid w:val="0071233F"/>
    <w:rsid w:val="007F1061"/>
    <w:rsid w:val="00877DF0"/>
    <w:rsid w:val="00893F1E"/>
    <w:rsid w:val="00A651B7"/>
    <w:rsid w:val="00B23FC8"/>
    <w:rsid w:val="00B73097"/>
    <w:rsid w:val="00BB307E"/>
    <w:rsid w:val="00BC26E1"/>
    <w:rsid w:val="00C13668"/>
    <w:rsid w:val="00C623AC"/>
    <w:rsid w:val="00CB100D"/>
    <w:rsid w:val="00DB3147"/>
    <w:rsid w:val="00E35D2A"/>
    <w:rsid w:val="00EB749B"/>
    <w:rsid w:val="00ED7859"/>
    <w:rsid w:val="00F113C9"/>
    <w:rsid w:val="00F84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2F3842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0C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0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hudabeauty.com/coolsculpting-review-and-results-for-stubborn-fa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3</cp:revision>
  <dcterms:created xsi:type="dcterms:W3CDTF">2019-09-20T16:48:00Z</dcterms:created>
  <dcterms:modified xsi:type="dcterms:W3CDTF">2019-09-20T16:49:00Z</dcterms:modified>
</cp:coreProperties>
</file>